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09B693" w14:textId="40E5F758" w:rsidR="00D834CB" w:rsidRDefault="003B085B" w:rsidP="00D22FD9">
      <w:pPr>
        <w:jc w:val="center"/>
        <w:rPr>
          <w:rFonts w:ascii="Arial" w:hAnsi="Arial" w:cs="Arial"/>
          <w:b/>
          <w:sz w:val="40"/>
          <w:szCs w:val="24"/>
        </w:rPr>
      </w:pPr>
      <w:r w:rsidRPr="00D22FD9">
        <w:rPr>
          <w:rFonts w:ascii="Arial" w:hAnsi="Arial" w:cs="Arial"/>
          <w:b/>
          <w:sz w:val="40"/>
          <w:szCs w:val="24"/>
        </w:rPr>
        <w:t>CA</w:t>
      </w:r>
      <w:r w:rsidR="00C06692">
        <w:rPr>
          <w:rFonts w:ascii="Arial" w:hAnsi="Arial" w:cs="Arial"/>
          <w:b/>
          <w:sz w:val="40"/>
          <w:szCs w:val="24"/>
        </w:rPr>
        <w:t>3</w:t>
      </w:r>
      <w:r w:rsidRPr="00D22FD9">
        <w:rPr>
          <w:rFonts w:ascii="Arial" w:hAnsi="Arial" w:cs="Arial"/>
          <w:b/>
          <w:sz w:val="40"/>
          <w:szCs w:val="24"/>
        </w:rPr>
        <w:t xml:space="preserve"> – </w:t>
      </w:r>
      <w:r w:rsidR="00081E5D">
        <w:rPr>
          <w:rFonts w:ascii="Arial" w:hAnsi="Arial" w:cs="Arial"/>
          <w:b/>
          <w:sz w:val="40"/>
          <w:szCs w:val="24"/>
        </w:rPr>
        <w:t>ADE BANKING</w:t>
      </w:r>
    </w:p>
    <w:p w14:paraId="514EC88E" w14:textId="23B6B42C" w:rsidR="00081E5D" w:rsidRPr="00081E5D" w:rsidRDefault="00081E5D" w:rsidP="00D22FD9">
      <w:pPr>
        <w:jc w:val="center"/>
        <w:rPr>
          <w:rFonts w:ascii="Arial" w:hAnsi="Arial" w:cs="Arial"/>
          <w:b/>
          <w:sz w:val="20"/>
          <w:szCs w:val="20"/>
        </w:rPr>
      </w:pPr>
      <w:r w:rsidRPr="00081E5D">
        <w:rPr>
          <w:rFonts w:ascii="Arial" w:hAnsi="Arial" w:cs="Arial"/>
          <w:b/>
          <w:sz w:val="20"/>
          <w:szCs w:val="20"/>
        </w:rPr>
        <w:t>Abdul Badmos</w:t>
      </w:r>
    </w:p>
    <w:p w14:paraId="332AD3E0" w14:textId="7DFC4057" w:rsidR="00081E5D" w:rsidRPr="00081E5D" w:rsidRDefault="00081E5D" w:rsidP="00D22FD9">
      <w:pPr>
        <w:jc w:val="center"/>
        <w:rPr>
          <w:rFonts w:ascii="Arial" w:hAnsi="Arial" w:cs="Arial"/>
          <w:b/>
          <w:sz w:val="20"/>
          <w:szCs w:val="20"/>
        </w:rPr>
      </w:pPr>
      <w:r w:rsidRPr="00081E5D">
        <w:rPr>
          <w:rFonts w:ascii="Arial" w:hAnsi="Arial" w:cs="Arial"/>
          <w:b/>
          <w:sz w:val="20"/>
          <w:szCs w:val="20"/>
        </w:rPr>
        <w:t>C21325446</w:t>
      </w:r>
    </w:p>
    <w:p w14:paraId="51F34C14" w14:textId="77777777" w:rsidR="00D22FD9" w:rsidRPr="00D22FD9" w:rsidRDefault="00D22FD9" w:rsidP="00D22FD9">
      <w:pPr>
        <w:jc w:val="center"/>
        <w:rPr>
          <w:rFonts w:ascii="Arial" w:hAnsi="Arial" w:cs="Arial"/>
          <w:b/>
          <w:sz w:val="40"/>
          <w:szCs w:val="24"/>
        </w:rPr>
      </w:pPr>
    </w:p>
    <w:p w14:paraId="6CBF9A5C" w14:textId="77777777" w:rsidR="00E8238C" w:rsidRPr="00D22FD9" w:rsidRDefault="00E8238C" w:rsidP="00E8238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hen you open the project run the program from the AdeBankingDriver class that exists within the default package and create an admin to get started.</w:t>
      </w:r>
    </w:p>
    <w:p w14:paraId="116C6B3B" w14:textId="77777777" w:rsidR="00D22FD9" w:rsidRPr="00D22FD9" w:rsidRDefault="00D22FD9">
      <w:pPr>
        <w:rPr>
          <w:rFonts w:ascii="Arial" w:hAnsi="Arial" w:cs="Arial"/>
          <w:sz w:val="24"/>
          <w:szCs w:val="24"/>
        </w:rPr>
      </w:pPr>
    </w:p>
    <w:p w14:paraId="5B0009DB" w14:textId="2E74E666" w:rsidR="003B085B" w:rsidRPr="00D22FD9" w:rsidRDefault="003B085B" w:rsidP="003B085B">
      <w:pPr>
        <w:pStyle w:val="Default"/>
        <w:numPr>
          <w:ilvl w:val="0"/>
          <w:numId w:val="2"/>
        </w:numPr>
      </w:pPr>
      <w:r w:rsidRPr="00D22FD9">
        <w:rPr>
          <w:b/>
          <w:bCs/>
        </w:rPr>
        <w:t>Creating</w:t>
      </w:r>
      <w:r w:rsidRPr="00D22FD9">
        <w:t xml:space="preserve">, </w:t>
      </w:r>
      <w:r w:rsidRPr="00D22FD9">
        <w:rPr>
          <w:b/>
          <w:bCs/>
        </w:rPr>
        <w:t xml:space="preserve">modifying </w:t>
      </w:r>
      <w:r w:rsidRPr="00D22FD9">
        <w:t xml:space="preserve">and </w:t>
      </w:r>
      <w:r w:rsidRPr="00D22FD9">
        <w:rPr>
          <w:b/>
          <w:bCs/>
        </w:rPr>
        <w:t xml:space="preserve">deleting Customer </w:t>
      </w:r>
      <w:r w:rsidRPr="00D22FD9">
        <w:t xml:space="preserve">and </w:t>
      </w:r>
      <w:r w:rsidRPr="00D22FD9">
        <w:rPr>
          <w:b/>
          <w:bCs/>
        </w:rPr>
        <w:t xml:space="preserve">CustomerAccount </w:t>
      </w:r>
      <w:r w:rsidRPr="00D22FD9">
        <w:t>records from a collection.</w:t>
      </w:r>
      <w:r w:rsidR="00985FFD">
        <w:t xml:space="preserve"> </w:t>
      </w:r>
    </w:p>
    <w:p w14:paraId="2B86FA84" w14:textId="77777777" w:rsidR="003B085B" w:rsidRPr="00D22FD9" w:rsidRDefault="003B085B" w:rsidP="003B085B">
      <w:pPr>
        <w:pStyle w:val="Default"/>
        <w:ind w:left="360"/>
      </w:pPr>
    </w:p>
    <w:p w14:paraId="74455944" w14:textId="1DCEEE19" w:rsidR="003B085B" w:rsidRPr="00D22FD9" w:rsidRDefault="00FE0D18" w:rsidP="003B085B">
      <w:pPr>
        <w:pStyle w:val="Default"/>
        <w:numPr>
          <w:ilvl w:val="1"/>
          <w:numId w:val="2"/>
        </w:numPr>
      </w:pPr>
      <w:r>
        <w:t xml:space="preserve">Create admin account. </w:t>
      </w:r>
    </w:p>
    <w:p w14:paraId="237E7234" w14:textId="77777777" w:rsidR="003B085B" w:rsidRPr="00D22FD9" w:rsidRDefault="003B085B" w:rsidP="003B085B">
      <w:pPr>
        <w:pStyle w:val="Default"/>
        <w:ind w:left="792"/>
      </w:pPr>
    </w:p>
    <w:p w14:paraId="44EFE8F7" w14:textId="56A1BF12" w:rsidR="003B085B" w:rsidRPr="00D22FD9" w:rsidRDefault="00FE0D18" w:rsidP="003B085B">
      <w:pPr>
        <w:pStyle w:val="Default"/>
        <w:numPr>
          <w:ilvl w:val="1"/>
          <w:numId w:val="2"/>
        </w:numPr>
      </w:pPr>
      <w:r>
        <w:t xml:space="preserve">To modify a customer click on “Account details” in the menu and input valid Customer ID, click on the change details button. </w:t>
      </w:r>
    </w:p>
    <w:p w14:paraId="42C92EC9" w14:textId="77777777" w:rsidR="003B085B" w:rsidRPr="00D22FD9" w:rsidRDefault="003B085B" w:rsidP="003B085B">
      <w:pPr>
        <w:pStyle w:val="Default"/>
      </w:pPr>
    </w:p>
    <w:p w14:paraId="3B14B3CE" w14:textId="6C176147" w:rsidR="003B085B" w:rsidRPr="00D22FD9" w:rsidRDefault="003B085B" w:rsidP="003B085B">
      <w:pPr>
        <w:pStyle w:val="Default"/>
        <w:numPr>
          <w:ilvl w:val="1"/>
          <w:numId w:val="2"/>
        </w:numPr>
      </w:pPr>
      <w:r w:rsidRPr="00D22FD9">
        <w:t>Steps to delete a customer</w:t>
      </w:r>
      <w:r w:rsidR="00B16938">
        <w:t>, go to “Details” in the menu and input a valid DOB and Password, Once inputted account information should be shown and user has the ability to delete their account.</w:t>
      </w:r>
    </w:p>
    <w:p w14:paraId="2442B70F" w14:textId="77777777" w:rsidR="003B085B" w:rsidRPr="00D22FD9" w:rsidRDefault="003B085B" w:rsidP="003B085B">
      <w:pPr>
        <w:pStyle w:val="Default"/>
      </w:pPr>
    </w:p>
    <w:p w14:paraId="2E759065" w14:textId="1DB00A36" w:rsidR="003B085B" w:rsidRPr="00D22FD9" w:rsidRDefault="00FE0D18" w:rsidP="003B085B">
      <w:pPr>
        <w:pStyle w:val="Default"/>
        <w:numPr>
          <w:ilvl w:val="1"/>
          <w:numId w:val="2"/>
        </w:numPr>
      </w:pPr>
      <w:r>
        <w:t>To create an account click on create account in the menu options and create and account.</w:t>
      </w:r>
    </w:p>
    <w:p w14:paraId="6F313347" w14:textId="77777777" w:rsidR="003B085B" w:rsidRPr="00D22FD9" w:rsidRDefault="003B085B" w:rsidP="003B085B">
      <w:pPr>
        <w:pStyle w:val="Default"/>
      </w:pPr>
    </w:p>
    <w:p w14:paraId="4D891AA9" w14:textId="77777777" w:rsidR="003B085B" w:rsidRPr="00D22FD9" w:rsidRDefault="003B085B" w:rsidP="003B085B">
      <w:pPr>
        <w:pStyle w:val="Default"/>
        <w:numPr>
          <w:ilvl w:val="1"/>
          <w:numId w:val="2"/>
        </w:numPr>
      </w:pPr>
      <w:r w:rsidRPr="00D22FD9">
        <w:t>Steps to modify a customer account.</w:t>
      </w:r>
    </w:p>
    <w:p w14:paraId="1FD0A694" w14:textId="77777777" w:rsidR="003B085B" w:rsidRPr="00D22FD9" w:rsidRDefault="003B085B" w:rsidP="003B085B">
      <w:pPr>
        <w:pStyle w:val="Default"/>
      </w:pPr>
    </w:p>
    <w:p w14:paraId="229345CC" w14:textId="77777777" w:rsidR="003B085B" w:rsidRPr="00D22FD9" w:rsidRDefault="003B085B" w:rsidP="003B085B">
      <w:pPr>
        <w:pStyle w:val="Default"/>
        <w:numPr>
          <w:ilvl w:val="1"/>
          <w:numId w:val="2"/>
        </w:numPr>
      </w:pPr>
      <w:r w:rsidRPr="00D22FD9">
        <w:t>Steps to delete a customer account.</w:t>
      </w:r>
    </w:p>
    <w:p w14:paraId="06E96846" w14:textId="77777777" w:rsidR="003B085B" w:rsidRPr="00D22FD9" w:rsidRDefault="003B085B" w:rsidP="003B085B">
      <w:pPr>
        <w:pStyle w:val="Default"/>
        <w:ind w:left="360"/>
      </w:pPr>
    </w:p>
    <w:p w14:paraId="4351EBA5" w14:textId="77777777" w:rsidR="003B085B" w:rsidRPr="00D22FD9" w:rsidRDefault="003B085B" w:rsidP="003B085B">
      <w:pPr>
        <w:pStyle w:val="Default"/>
        <w:numPr>
          <w:ilvl w:val="0"/>
          <w:numId w:val="2"/>
        </w:numPr>
      </w:pPr>
      <w:r w:rsidRPr="00D22FD9">
        <w:rPr>
          <w:b/>
          <w:bCs/>
        </w:rPr>
        <w:t xml:space="preserve">Navigating </w:t>
      </w:r>
      <w:r w:rsidRPr="00D22FD9">
        <w:t xml:space="preserve">the </w:t>
      </w:r>
      <w:r w:rsidRPr="00D22FD9">
        <w:rPr>
          <w:b/>
          <w:bCs/>
        </w:rPr>
        <w:t xml:space="preserve">Customer </w:t>
      </w:r>
      <w:r w:rsidRPr="00D22FD9">
        <w:t xml:space="preserve">collection - moving to the </w:t>
      </w:r>
      <w:r w:rsidRPr="00D22FD9">
        <w:rPr>
          <w:b/>
          <w:bCs/>
        </w:rPr>
        <w:t>first</w:t>
      </w:r>
      <w:r w:rsidRPr="00D22FD9">
        <w:t xml:space="preserve">, </w:t>
      </w:r>
      <w:r w:rsidRPr="00D22FD9">
        <w:rPr>
          <w:b/>
          <w:bCs/>
        </w:rPr>
        <w:t>last</w:t>
      </w:r>
      <w:r w:rsidRPr="00D22FD9">
        <w:t xml:space="preserve">, </w:t>
      </w:r>
      <w:r w:rsidRPr="00D22FD9">
        <w:rPr>
          <w:b/>
          <w:bCs/>
        </w:rPr>
        <w:t>next</w:t>
      </w:r>
      <w:r w:rsidRPr="00D22FD9">
        <w:t xml:space="preserve">, </w:t>
      </w:r>
      <w:r w:rsidRPr="00D22FD9">
        <w:rPr>
          <w:b/>
          <w:bCs/>
        </w:rPr>
        <w:t xml:space="preserve">previous </w:t>
      </w:r>
      <w:r w:rsidRPr="00D22FD9">
        <w:t>records.</w:t>
      </w:r>
    </w:p>
    <w:p w14:paraId="38C9E4D8" w14:textId="77777777" w:rsidR="003B085B" w:rsidRPr="00D22FD9" w:rsidRDefault="003B085B" w:rsidP="003B085B">
      <w:pPr>
        <w:pStyle w:val="Default"/>
        <w:ind w:left="360"/>
      </w:pPr>
      <w:r w:rsidRPr="00D22FD9">
        <w:t xml:space="preserve"> </w:t>
      </w:r>
    </w:p>
    <w:p w14:paraId="345D0C62" w14:textId="2283F560" w:rsidR="003B085B" w:rsidRPr="00D22FD9" w:rsidRDefault="00FE0D18" w:rsidP="003B085B">
      <w:pPr>
        <w:pStyle w:val="Default"/>
        <w:numPr>
          <w:ilvl w:val="1"/>
          <w:numId w:val="2"/>
        </w:numPr>
      </w:pPr>
      <w:r>
        <w:rPr>
          <w:bCs/>
        </w:rPr>
        <w:t xml:space="preserve">Once a customer is created click “Update List” </w:t>
      </w:r>
    </w:p>
    <w:p w14:paraId="70B0E43D" w14:textId="77777777" w:rsidR="003B085B" w:rsidRPr="00D22FD9" w:rsidRDefault="003B085B" w:rsidP="003B085B">
      <w:pPr>
        <w:pStyle w:val="Default"/>
        <w:ind w:left="792"/>
      </w:pPr>
    </w:p>
    <w:p w14:paraId="4D30F3CB" w14:textId="57B3D821" w:rsidR="003B085B" w:rsidRPr="00D22FD9" w:rsidRDefault="00FE0D18" w:rsidP="003B085B">
      <w:pPr>
        <w:pStyle w:val="Default"/>
        <w:numPr>
          <w:ilvl w:val="1"/>
          <w:numId w:val="2"/>
        </w:numPr>
      </w:pPr>
      <w:r>
        <w:t>List of customers should be shown</w:t>
      </w:r>
    </w:p>
    <w:p w14:paraId="6A05817E" w14:textId="77777777" w:rsidR="003B085B" w:rsidRPr="00D22FD9" w:rsidRDefault="003B085B" w:rsidP="003B085B">
      <w:pPr>
        <w:pStyle w:val="Default"/>
        <w:ind w:left="792"/>
      </w:pPr>
    </w:p>
    <w:p w14:paraId="7045BB4D" w14:textId="0A839EAE" w:rsidR="003B085B" w:rsidRDefault="00FE0D18" w:rsidP="003B085B">
      <w:pPr>
        <w:pStyle w:val="Default"/>
        <w:numPr>
          <w:ilvl w:val="1"/>
          <w:numId w:val="2"/>
        </w:numPr>
      </w:pPr>
      <w:r>
        <w:t>Scroll Pane is used to scroll through customer records</w:t>
      </w:r>
    </w:p>
    <w:p w14:paraId="08046488" w14:textId="77777777" w:rsidR="00FE0D18" w:rsidRDefault="00FE0D18" w:rsidP="00FE0D18">
      <w:pPr>
        <w:pStyle w:val="ListParagraph"/>
      </w:pPr>
    </w:p>
    <w:p w14:paraId="766B28AD" w14:textId="6C636952" w:rsidR="00FE0D18" w:rsidRPr="00D22FD9" w:rsidRDefault="00FE0D18" w:rsidP="003B085B">
      <w:pPr>
        <w:pStyle w:val="Default"/>
        <w:numPr>
          <w:ilvl w:val="1"/>
          <w:numId w:val="2"/>
        </w:numPr>
      </w:pPr>
      <w:r>
        <w:t>New customers are shown first and old customers are shown last</w:t>
      </w:r>
    </w:p>
    <w:p w14:paraId="3E2F74D4" w14:textId="77777777" w:rsidR="003B085B" w:rsidRPr="00D22FD9" w:rsidRDefault="003B085B" w:rsidP="003B085B">
      <w:pPr>
        <w:pStyle w:val="Default"/>
        <w:ind w:left="792"/>
      </w:pPr>
    </w:p>
    <w:p w14:paraId="0332CC6C" w14:textId="77777777" w:rsidR="003B085B" w:rsidRPr="00D22FD9" w:rsidRDefault="003B085B" w:rsidP="003B085B">
      <w:pPr>
        <w:pStyle w:val="Default"/>
        <w:ind w:left="360"/>
      </w:pPr>
    </w:p>
    <w:p w14:paraId="4ED8FF9C" w14:textId="77777777" w:rsidR="003B085B" w:rsidRPr="00D22FD9" w:rsidRDefault="003B085B" w:rsidP="003B085B">
      <w:pPr>
        <w:pStyle w:val="Default"/>
        <w:numPr>
          <w:ilvl w:val="0"/>
          <w:numId w:val="2"/>
        </w:numPr>
      </w:pPr>
      <w:r w:rsidRPr="00D22FD9">
        <w:t>Allowing the account information associated with a particular customer to be viewed.</w:t>
      </w:r>
    </w:p>
    <w:p w14:paraId="75D2DC3D" w14:textId="77777777" w:rsidR="003B085B" w:rsidRPr="00D22FD9" w:rsidRDefault="003B085B" w:rsidP="003B085B">
      <w:pPr>
        <w:pStyle w:val="Default"/>
        <w:ind w:left="360"/>
      </w:pPr>
    </w:p>
    <w:p w14:paraId="2218F560" w14:textId="4A6D3C05" w:rsidR="00FE0D18" w:rsidRPr="00FE0D18" w:rsidRDefault="00FE0D18" w:rsidP="00FE0D18">
      <w:pPr>
        <w:pStyle w:val="Default"/>
        <w:numPr>
          <w:ilvl w:val="1"/>
          <w:numId w:val="2"/>
        </w:numPr>
      </w:pPr>
      <w:r>
        <w:rPr>
          <w:bCs/>
        </w:rPr>
        <w:t>Click on account details in the menu options</w:t>
      </w:r>
    </w:p>
    <w:p w14:paraId="548D9BAB" w14:textId="49BFD6C5" w:rsidR="00FE0D18" w:rsidRPr="00D22FD9" w:rsidRDefault="00FE0D18" w:rsidP="00FE0D18">
      <w:pPr>
        <w:pStyle w:val="Default"/>
        <w:numPr>
          <w:ilvl w:val="1"/>
          <w:numId w:val="2"/>
        </w:numPr>
      </w:pPr>
      <w:r>
        <w:t>Enter customer ID and password to confirm user</w:t>
      </w:r>
      <w:r w:rsidR="00E7581F">
        <w:t>.</w:t>
      </w:r>
    </w:p>
    <w:p w14:paraId="6832F2E2" w14:textId="7EB5B649" w:rsidR="00FE0D18" w:rsidRPr="00D22FD9" w:rsidRDefault="00FE0D18" w:rsidP="00FE0D18">
      <w:pPr>
        <w:pStyle w:val="Default"/>
        <w:numPr>
          <w:ilvl w:val="1"/>
          <w:numId w:val="2"/>
        </w:numPr>
      </w:pPr>
      <w:r>
        <w:t>User information should be displayed.</w:t>
      </w:r>
    </w:p>
    <w:p w14:paraId="35B3FA14" w14:textId="77777777" w:rsidR="00FE0D18" w:rsidRPr="00D22FD9" w:rsidRDefault="00FE0D18" w:rsidP="00FE0D18">
      <w:pPr>
        <w:pStyle w:val="Default"/>
        <w:numPr>
          <w:ilvl w:val="1"/>
          <w:numId w:val="2"/>
        </w:numPr>
      </w:pPr>
    </w:p>
    <w:p w14:paraId="0A709FE3" w14:textId="77777777" w:rsidR="003B085B" w:rsidRPr="00D22FD9" w:rsidRDefault="003B085B" w:rsidP="003B085B">
      <w:pPr>
        <w:pStyle w:val="Default"/>
        <w:ind w:left="360"/>
      </w:pPr>
    </w:p>
    <w:p w14:paraId="1DB29026" w14:textId="471E3DA2" w:rsidR="003B085B" w:rsidRDefault="003B085B" w:rsidP="003B085B">
      <w:pPr>
        <w:pStyle w:val="Default"/>
        <w:numPr>
          <w:ilvl w:val="0"/>
          <w:numId w:val="2"/>
        </w:numPr>
      </w:pPr>
      <w:r w:rsidRPr="00D22FD9">
        <w:t>Creating transactions for a particular account.</w:t>
      </w:r>
    </w:p>
    <w:p w14:paraId="6E2F39A7" w14:textId="1919294D" w:rsidR="00FE0D18" w:rsidRDefault="00FE0D18" w:rsidP="00FE0D18">
      <w:pPr>
        <w:pStyle w:val="Default"/>
        <w:ind w:left="360"/>
      </w:pPr>
      <w:r>
        <w:t>4.1 To create customer transactions lodge or withdraw money from a customers account.</w:t>
      </w:r>
    </w:p>
    <w:p w14:paraId="40E4694D" w14:textId="77777777" w:rsidR="00FE0D18" w:rsidRDefault="00FE0D18" w:rsidP="00FE0D18">
      <w:pPr>
        <w:pStyle w:val="Default"/>
      </w:pPr>
    </w:p>
    <w:p w14:paraId="1B133BE4" w14:textId="77777777" w:rsidR="00FE0D18" w:rsidRDefault="00FE0D18" w:rsidP="00FE0D18">
      <w:pPr>
        <w:pStyle w:val="Default"/>
        <w:ind w:left="360"/>
      </w:pPr>
    </w:p>
    <w:p w14:paraId="45067BA2" w14:textId="77777777" w:rsidR="00FE0D18" w:rsidRPr="00D22FD9" w:rsidRDefault="00FE0D18" w:rsidP="00FE0D18">
      <w:pPr>
        <w:pStyle w:val="Default"/>
        <w:ind w:left="360"/>
      </w:pPr>
    </w:p>
    <w:p w14:paraId="6650BC9F" w14:textId="77777777" w:rsidR="003B085B" w:rsidRPr="00D22FD9" w:rsidRDefault="003B085B" w:rsidP="003B085B">
      <w:pPr>
        <w:pStyle w:val="Default"/>
        <w:ind w:left="360"/>
      </w:pPr>
    </w:p>
    <w:p w14:paraId="42611028" w14:textId="279F1DF4" w:rsidR="003B085B" w:rsidRDefault="00FE0D18" w:rsidP="003B085B">
      <w:pPr>
        <w:pStyle w:val="Default"/>
        <w:numPr>
          <w:ilvl w:val="1"/>
          <w:numId w:val="2"/>
        </w:numPr>
      </w:pPr>
      <w:r>
        <w:t>Click on logement in the menu and lodge money into the account</w:t>
      </w:r>
    </w:p>
    <w:p w14:paraId="1E4CE8FE" w14:textId="07350023" w:rsidR="00FE0D18" w:rsidRPr="00D22FD9" w:rsidRDefault="00FE0D18" w:rsidP="003B085B">
      <w:pPr>
        <w:pStyle w:val="Default"/>
        <w:numPr>
          <w:ilvl w:val="1"/>
          <w:numId w:val="2"/>
        </w:numPr>
      </w:pPr>
      <w:r>
        <w:t>A transaction is created.</w:t>
      </w:r>
    </w:p>
    <w:p w14:paraId="20B593B1" w14:textId="77777777" w:rsidR="003B085B" w:rsidRPr="00D22FD9" w:rsidRDefault="003B085B" w:rsidP="003B085B">
      <w:pPr>
        <w:pStyle w:val="Default"/>
        <w:ind w:left="360"/>
      </w:pPr>
    </w:p>
    <w:p w14:paraId="70EFB9E0" w14:textId="77777777" w:rsidR="003B085B" w:rsidRPr="00D22FD9" w:rsidRDefault="003B085B" w:rsidP="003B085B">
      <w:pPr>
        <w:pStyle w:val="Default"/>
        <w:numPr>
          <w:ilvl w:val="0"/>
          <w:numId w:val="2"/>
        </w:numPr>
      </w:pPr>
      <w:r w:rsidRPr="00D22FD9">
        <w:t>Displaying a statement for a customer.</w:t>
      </w:r>
    </w:p>
    <w:p w14:paraId="37BAB8A4" w14:textId="77777777" w:rsidR="003B085B" w:rsidRPr="00D22FD9" w:rsidRDefault="003B085B" w:rsidP="003B085B">
      <w:pPr>
        <w:pStyle w:val="Default"/>
      </w:pPr>
    </w:p>
    <w:p w14:paraId="114A4592" w14:textId="77777777" w:rsidR="003B085B" w:rsidRPr="00D22FD9" w:rsidRDefault="003B085B" w:rsidP="003B085B">
      <w:pPr>
        <w:pStyle w:val="Default"/>
        <w:numPr>
          <w:ilvl w:val="1"/>
          <w:numId w:val="2"/>
        </w:numPr>
      </w:pPr>
      <w:r w:rsidRPr="00D22FD9">
        <w:t xml:space="preserve">Steps to display a statement for a customer. </w:t>
      </w:r>
    </w:p>
    <w:p w14:paraId="695BAB48" w14:textId="77777777" w:rsidR="003B085B" w:rsidRPr="00D22FD9" w:rsidRDefault="003B085B" w:rsidP="003B085B">
      <w:pPr>
        <w:ind w:left="360"/>
        <w:rPr>
          <w:rFonts w:ascii="Arial" w:hAnsi="Arial" w:cs="Arial"/>
          <w:sz w:val="24"/>
          <w:szCs w:val="24"/>
        </w:rPr>
      </w:pPr>
      <w:r w:rsidRPr="00D22FD9">
        <w:rPr>
          <w:rFonts w:ascii="Arial" w:hAnsi="Arial" w:cs="Arial"/>
          <w:sz w:val="24"/>
          <w:szCs w:val="24"/>
        </w:rPr>
        <w:t xml:space="preserve"> </w:t>
      </w:r>
    </w:p>
    <w:sectPr w:rsidR="003B085B" w:rsidRPr="00D22F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3C356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16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783D7C8B"/>
    <w:multiLevelType w:val="hybridMultilevel"/>
    <w:tmpl w:val="7ACA2C7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03096309">
    <w:abstractNumId w:val="1"/>
  </w:num>
  <w:num w:numId="2" w16cid:durableId="1153450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0NTExNze0NDW1NDBX0lEKTi0uzszPAykwrgUABgSSMiwAAAA="/>
  </w:docVars>
  <w:rsids>
    <w:rsidRoot w:val="003B085B"/>
    <w:rsid w:val="00081E5D"/>
    <w:rsid w:val="003B085B"/>
    <w:rsid w:val="00985FFD"/>
    <w:rsid w:val="00B16938"/>
    <w:rsid w:val="00C06692"/>
    <w:rsid w:val="00D22FD9"/>
    <w:rsid w:val="00D834CB"/>
    <w:rsid w:val="00E7581F"/>
    <w:rsid w:val="00E8238C"/>
    <w:rsid w:val="00FE0D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B79811"/>
  <w15:chartTrackingRefBased/>
  <w15:docId w15:val="{FA2493AD-2FE6-4EAE-AAAD-C79146E07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B085B"/>
    <w:pPr>
      <w:ind w:left="720"/>
      <w:contextualSpacing/>
    </w:pPr>
  </w:style>
  <w:style w:type="paragraph" w:customStyle="1" w:styleId="Default">
    <w:name w:val="Default"/>
    <w:rsid w:val="003B085B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A99F364AAF2143BF4456ACC2B36D71" ma:contentTypeVersion="8" ma:contentTypeDescription="Create a new document." ma:contentTypeScope="" ma:versionID="dfafac5fd418d030bedb42a987aae80d">
  <xsd:schema xmlns:xsd="http://www.w3.org/2001/XMLSchema" xmlns:xs="http://www.w3.org/2001/XMLSchema" xmlns:p="http://schemas.microsoft.com/office/2006/metadata/properties" xmlns:ns3="88790010-b412-461f-b8ec-162db22407bb" targetNamespace="http://schemas.microsoft.com/office/2006/metadata/properties" ma:root="true" ma:fieldsID="930b726811b7cf96f1af09a7945c67b3" ns3:_="">
    <xsd:import namespace="88790010-b412-461f-b8ec-162db22407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8790010-b412-461f-b8ec-162db22407b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D9199D9-770A-4CED-812D-870237FCB8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248E663-1B9A-4959-9AEB-8613FB91D3F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F465260-5913-4172-BE6B-4BA11CBA011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326BC6E-9A68-46A0-B07A-ACE4B15402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8790010-b412-461f-b8ec-162db2240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U Dublin</Company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Portillo</dc:creator>
  <cp:keywords/>
  <dc:description/>
  <cp:lastModifiedBy>C21325446 Abdul Badmos</cp:lastModifiedBy>
  <cp:revision>3</cp:revision>
  <dcterms:created xsi:type="dcterms:W3CDTF">2022-12-23T21:23:00Z</dcterms:created>
  <dcterms:modified xsi:type="dcterms:W3CDTF">2022-12-23T2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5A99F364AAF2143BF4456ACC2B36D71</vt:lpwstr>
  </property>
</Properties>
</file>